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0D99" w:rsidRPr="00656281" w:rsidRDefault="00656281" w:rsidP="00266BCB">
      <w:pPr>
        <w:rPr>
          <w:rFonts w:ascii="Times New Roman" w:hAnsi="Times New Roman" w:cs="Times New Roman"/>
          <w:b/>
          <w:bCs/>
          <w:color w:val="FFC000"/>
          <w:sz w:val="48"/>
          <w:szCs w:val="48"/>
        </w:rPr>
      </w:pPr>
      <w:r>
        <w:rPr>
          <w:rFonts w:ascii="Times New Roman" w:hAnsi="Times New Roman" w:cs="Times New Roman"/>
          <w:b/>
          <w:bCs/>
          <w:color w:val="FFC000"/>
          <w:sz w:val="48"/>
          <w:szCs w:val="48"/>
        </w:rPr>
        <w:t xml:space="preserve">Yellow group - </w:t>
      </w:r>
      <w:r w:rsidR="00052CE3" w:rsidRPr="00656281">
        <w:rPr>
          <w:rFonts w:ascii="Times New Roman" w:hAnsi="Times New Roman" w:cs="Times New Roman"/>
          <w:b/>
          <w:bCs/>
          <w:color w:val="FFC000"/>
          <w:sz w:val="48"/>
          <w:szCs w:val="48"/>
        </w:rPr>
        <w:t>What we did in May 2020</w:t>
      </w:r>
    </w:p>
    <w:p w:rsidR="008916D7" w:rsidRPr="005F17FD" w:rsidRDefault="00656281" w:rsidP="005F17FD">
      <w:pPr>
        <w:ind w:left="-270" w:firstLine="270"/>
        <w:rPr>
          <w:rFonts w:ascii="Times New Roman" w:hAnsi="Times New Roman" w:cs="Times New Roman"/>
          <w:b/>
          <w:bCs/>
          <w:color w:val="00B050"/>
          <w:sz w:val="40"/>
          <w:szCs w:val="40"/>
        </w:rPr>
      </w:pPr>
      <w:r w:rsidRPr="00656281">
        <w:rPr>
          <w:rFonts w:ascii="Times New Roman" w:hAnsi="Times New Roman" w:cs="Times New Roman"/>
          <w:b/>
          <w:bCs/>
          <w:color w:val="00B050"/>
          <w:sz w:val="40"/>
          <w:szCs w:val="40"/>
        </w:rPr>
        <w:t>Month topic</w:t>
      </w:r>
      <w:r w:rsidR="00052CE3" w:rsidRPr="00656281">
        <w:rPr>
          <w:rFonts w:ascii="Times New Roman" w:hAnsi="Times New Roman" w:cs="Times New Roman"/>
          <w:b/>
          <w:bCs/>
          <w:color w:val="00B050"/>
          <w:sz w:val="40"/>
          <w:szCs w:val="40"/>
        </w:rPr>
        <w:t>: healthy living, healthy food</w:t>
      </w:r>
      <w:bookmarkStart w:id="0" w:name="_GoBack"/>
      <w:bookmarkEnd w:id="0"/>
    </w:p>
    <w:p w:rsidR="00052CE3" w:rsidRPr="008916D7" w:rsidRDefault="00E56507" w:rsidP="008916D7">
      <w:pPr>
        <w:tabs>
          <w:tab w:val="left" w:pos="1725"/>
        </w:tabs>
        <w:spacing w:after="0" w:line="240" w:lineRule="auto"/>
        <w:ind w:left="-270" w:firstLine="270"/>
        <w:rPr>
          <w:rFonts w:ascii="Times New Roman" w:hAnsi="Times New Roman" w:cs="Times New Roman"/>
          <w:b/>
          <w:bCs/>
          <w:sz w:val="32"/>
          <w:szCs w:val="32"/>
        </w:rPr>
      </w:pPr>
      <w:r w:rsidRPr="008916D7">
        <w:rPr>
          <w:rFonts w:ascii="Times New Roman" w:hAnsi="Times New Roman" w:cs="Times New Roman"/>
          <w:b/>
          <w:bCs/>
          <w:sz w:val="32"/>
          <w:szCs w:val="32"/>
        </w:rPr>
        <w:t xml:space="preserve">What we did: </w:t>
      </w:r>
    </w:p>
    <w:p w:rsidR="008916D7" w:rsidRPr="00266BCB" w:rsidRDefault="008916D7" w:rsidP="008916D7">
      <w:pPr>
        <w:tabs>
          <w:tab w:val="left" w:pos="1725"/>
        </w:tabs>
        <w:spacing w:after="0" w:line="240" w:lineRule="auto"/>
        <w:ind w:left="-270" w:firstLine="270"/>
        <w:rPr>
          <w:rFonts w:ascii="Times New Roman" w:hAnsi="Times New Roman" w:cs="Times New Roman"/>
          <w:b/>
          <w:bCs/>
          <w:sz w:val="28"/>
          <w:szCs w:val="28"/>
        </w:rPr>
      </w:pPr>
    </w:p>
    <w:p w:rsidR="00536F17" w:rsidRPr="008916D7" w:rsidRDefault="00536F17" w:rsidP="008916D7">
      <w:pPr>
        <w:pStyle w:val="Odstavecseseznamem"/>
        <w:numPr>
          <w:ilvl w:val="0"/>
          <w:numId w:val="5"/>
        </w:numPr>
        <w:tabs>
          <w:tab w:val="left" w:pos="1725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had every day our morning ritual, activities, workout, stretching, calendar and weather.</w:t>
      </w:r>
    </w:p>
    <w:p w:rsidR="00E56507" w:rsidRPr="008916D7" w:rsidRDefault="00E56507" w:rsidP="008916D7">
      <w:pPr>
        <w:pStyle w:val="Odstavecseseznamem"/>
        <w:numPr>
          <w:ilvl w:val="0"/>
          <w:numId w:val="5"/>
        </w:numPr>
        <w:tabs>
          <w:tab w:val="left" w:pos="1725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talked about healthy food, unhealthy food, food pyramid.</w:t>
      </w:r>
    </w:p>
    <w:p w:rsidR="00E56507" w:rsidRPr="008916D7" w:rsidRDefault="00E56507" w:rsidP="008916D7">
      <w:pPr>
        <w:pStyle w:val="Odstavecseseznamem"/>
        <w:numPr>
          <w:ilvl w:val="0"/>
          <w:numId w:val="5"/>
        </w:numPr>
        <w:tabs>
          <w:tab w:val="left" w:pos="1725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talked about lifestyle, healthy living, good and bad habits.</w:t>
      </w:r>
    </w:p>
    <w:p w:rsidR="00E56507" w:rsidRPr="008916D7" w:rsidRDefault="00E56507" w:rsidP="008916D7">
      <w:pPr>
        <w:pStyle w:val="Odstavecseseznamem"/>
        <w:numPr>
          <w:ilvl w:val="0"/>
          <w:numId w:val="5"/>
        </w:numPr>
        <w:tabs>
          <w:tab w:val="left" w:pos="1725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talked about hygiene, good personal hygiene habits, cleanliness.</w:t>
      </w:r>
    </w:p>
    <w:p w:rsidR="00E56507" w:rsidRPr="008916D7" w:rsidRDefault="00E56507" w:rsidP="008916D7">
      <w:pPr>
        <w:pStyle w:val="Odstavecseseznamem"/>
        <w:numPr>
          <w:ilvl w:val="0"/>
          <w:numId w:val="5"/>
        </w:numPr>
        <w:tabs>
          <w:tab w:val="left" w:pos="1725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 xml:space="preserve">We </w:t>
      </w:r>
      <w:r w:rsidR="008D63A7" w:rsidRPr="008916D7">
        <w:rPr>
          <w:rFonts w:ascii="Times New Roman" w:hAnsi="Times New Roman" w:cs="Times New Roman"/>
          <w:sz w:val="28"/>
          <w:szCs w:val="28"/>
        </w:rPr>
        <w:t>made a food pyramid puzzle.</w:t>
      </w:r>
    </w:p>
    <w:p w:rsidR="008D63A7" w:rsidRPr="008916D7" w:rsidRDefault="008D63A7" w:rsidP="008916D7">
      <w:pPr>
        <w:pStyle w:val="Odstavecseseznamem"/>
        <w:numPr>
          <w:ilvl w:val="0"/>
          <w:numId w:val="5"/>
        </w:numPr>
        <w:tabs>
          <w:tab w:val="left" w:pos="1725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made salad and smoothie.</w:t>
      </w:r>
    </w:p>
    <w:p w:rsidR="008D63A7" w:rsidRPr="008916D7" w:rsidRDefault="008D63A7" w:rsidP="008916D7">
      <w:pPr>
        <w:pStyle w:val="Odstavecseseznamem"/>
        <w:numPr>
          <w:ilvl w:val="0"/>
          <w:numId w:val="5"/>
        </w:numPr>
        <w:tabs>
          <w:tab w:val="left" w:pos="1725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spend long time in nature for exercising, playing and training.</w:t>
      </w:r>
    </w:p>
    <w:p w:rsidR="008D63A7" w:rsidRPr="008916D7" w:rsidRDefault="00427656" w:rsidP="008916D7">
      <w:pPr>
        <w:pStyle w:val="Odstavecseseznamem"/>
        <w:numPr>
          <w:ilvl w:val="0"/>
          <w:numId w:val="5"/>
        </w:numPr>
        <w:tabs>
          <w:tab w:val="left" w:pos="1725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had a fun experimental activity with glitters for showing how the germs can easily spread around.</w:t>
      </w:r>
    </w:p>
    <w:p w:rsidR="00427656" w:rsidRPr="008916D7" w:rsidRDefault="00427656" w:rsidP="008916D7">
      <w:pPr>
        <w:pStyle w:val="Odstavecseseznamem"/>
        <w:numPr>
          <w:ilvl w:val="0"/>
          <w:numId w:val="5"/>
        </w:numPr>
        <w:tabs>
          <w:tab w:val="left" w:pos="1725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talked about germs.</w:t>
      </w:r>
    </w:p>
    <w:p w:rsidR="008916D7" w:rsidRDefault="008916D7" w:rsidP="008D63A7">
      <w:pPr>
        <w:tabs>
          <w:tab w:val="left" w:pos="1725"/>
        </w:tabs>
        <w:ind w:left="-270" w:firstLine="270"/>
        <w:rPr>
          <w:rFonts w:ascii="Times New Roman" w:hAnsi="Times New Roman" w:cs="Times New Roman"/>
        </w:rPr>
      </w:pPr>
    </w:p>
    <w:p w:rsidR="00427656" w:rsidRPr="008916D7" w:rsidRDefault="00427656" w:rsidP="008D63A7">
      <w:pPr>
        <w:tabs>
          <w:tab w:val="left" w:pos="1725"/>
        </w:tabs>
        <w:ind w:left="-270" w:firstLine="270"/>
        <w:rPr>
          <w:rFonts w:ascii="Times New Roman" w:hAnsi="Times New Roman" w:cs="Times New Roman"/>
          <w:b/>
          <w:bCs/>
          <w:sz w:val="32"/>
          <w:szCs w:val="32"/>
        </w:rPr>
      </w:pPr>
      <w:r w:rsidRPr="008916D7">
        <w:rPr>
          <w:rFonts w:ascii="Times New Roman" w:hAnsi="Times New Roman" w:cs="Times New Roman"/>
          <w:b/>
          <w:bCs/>
          <w:sz w:val="32"/>
          <w:szCs w:val="32"/>
        </w:rPr>
        <w:t>Art activities:</w:t>
      </w:r>
    </w:p>
    <w:p w:rsidR="00427656" w:rsidRPr="008916D7" w:rsidRDefault="00427656" w:rsidP="008916D7">
      <w:pPr>
        <w:pStyle w:val="Odstavecseseznamem"/>
        <w:numPr>
          <w:ilvl w:val="0"/>
          <w:numId w:val="4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made pineapple by cutting, sticking and coloring the paper and by stumping our hand.</w:t>
      </w:r>
    </w:p>
    <w:p w:rsidR="00427656" w:rsidRPr="008916D7" w:rsidRDefault="00427656" w:rsidP="008916D7">
      <w:pPr>
        <w:pStyle w:val="Odstavecseseznamem"/>
        <w:numPr>
          <w:ilvl w:val="0"/>
          <w:numId w:val="4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made 3D strawberry by cutting, sticking and coloring the paper.</w:t>
      </w:r>
    </w:p>
    <w:p w:rsidR="00E56507" w:rsidRPr="008916D7" w:rsidRDefault="00955C0F" w:rsidP="008916D7">
      <w:pPr>
        <w:pStyle w:val="Odstavecseseznamem"/>
        <w:numPr>
          <w:ilvl w:val="0"/>
          <w:numId w:val="4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made an eaten apple by mixing different medias like paper, wood stick and cardboard.</w:t>
      </w:r>
      <w:r w:rsidR="00E56507" w:rsidRPr="008916D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55C0F" w:rsidRPr="008916D7" w:rsidRDefault="00955C0F" w:rsidP="008916D7">
      <w:pPr>
        <w:pStyle w:val="Odstavecseseznamem"/>
        <w:numPr>
          <w:ilvl w:val="0"/>
          <w:numId w:val="4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colored healthy food worksheets.</w:t>
      </w:r>
    </w:p>
    <w:p w:rsidR="00955C0F" w:rsidRPr="008916D7" w:rsidRDefault="00955C0F" w:rsidP="008916D7">
      <w:pPr>
        <w:pStyle w:val="Odstavecseseznamem"/>
        <w:numPr>
          <w:ilvl w:val="0"/>
          <w:numId w:val="4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made ugly germ by abstract technique.</w:t>
      </w:r>
    </w:p>
    <w:p w:rsidR="00955C0F" w:rsidRPr="008916D7" w:rsidRDefault="00955C0F" w:rsidP="008916D7">
      <w:pPr>
        <w:pStyle w:val="Odstavecseseznamem"/>
        <w:numPr>
          <w:ilvl w:val="0"/>
          <w:numId w:val="4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 xml:space="preserve">We made pinwheel </w:t>
      </w:r>
      <w:proofErr w:type="gramStart"/>
      <w:r w:rsidRPr="008916D7">
        <w:rPr>
          <w:rFonts w:ascii="Times New Roman" w:hAnsi="Times New Roman" w:cs="Times New Roman"/>
          <w:sz w:val="28"/>
          <w:szCs w:val="28"/>
        </w:rPr>
        <w:t>( gig</w:t>
      </w:r>
      <w:proofErr w:type="gramEnd"/>
      <w:r w:rsidRPr="008916D7">
        <w:rPr>
          <w:rFonts w:ascii="Times New Roman" w:hAnsi="Times New Roman" w:cs="Times New Roman"/>
          <w:sz w:val="28"/>
          <w:szCs w:val="28"/>
        </w:rPr>
        <w:t xml:space="preserve"> ) by cutting shapes and attaching shapes to end of a pencil.</w:t>
      </w:r>
    </w:p>
    <w:p w:rsidR="00955C0F" w:rsidRPr="008916D7" w:rsidRDefault="00955C0F" w:rsidP="008916D7">
      <w:pPr>
        <w:pStyle w:val="Odstavecseseznamem"/>
        <w:numPr>
          <w:ilvl w:val="0"/>
          <w:numId w:val="4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made happy and sad tooth.</w:t>
      </w:r>
    </w:p>
    <w:p w:rsidR="008916D7" w:rsidRDefault="008916D7" w:rsidP="00955C0F">
      <w:pPr>
        <w:tabs>
          <w:tab w:val="left" w:pos="1725"/>
        </w:tabs>
        <w:ind w:left="-270" w:firstLine="270"/>
        <w:rPr>
          <w:rFonts w:ascii="Times New Roman" w:hAnsi="Times New Roman" w:cs="Times New Roman"/>
        </w:rPr>
      </w:pPr>
    </w:p>
    <w:p w:rsidR="00955C0F" w:rsidRPr="008916D7" w:rsidRDefault="00955C0F" w:rsidP="00955C0F">
      <w:pPr>
        <w:tabs>
          <w:tab w:val="left" w:pos="1725"/>
        </w:tabs>
        <w:ind w:left="-270" w:firstLine="270"/>
        <w:rPr>
          <w:rFonts w:ascii="Times New Roman" w:hAnsi="Times New Roman" w:cs="Times New Roman"/>
          <w:b/>
          <w:bCs/>
          <w:sz w:val="32"/>
          <w:szCs w:val="32"/>
        </w:rPr>
      </w:pPr>
      <w:r w:rsidRPr="008916D7">
        <w:rPr>
          <w:rFonts w:ascii="Times New Roman" w:hAnsi="Times New Roman" w:cs="Times New Roman"/>
          <w:b/>
          <w:bCs/>
          <w:sz w:val="32"/>
          <w:szCs w:val="32"/>
        </w:rPr>
        <w:t>Books and media:</w:t>
      </w:r>
    </w:p>
    <w:p w:rsidR="008916D7" w:rsidRPr="008916D7" w:rsidRDefault="005143BE" w:rsidP="008916D7">
      <w:pPr>
        <w:pStyle w:val="Odstavecseseznamem"/>
        <w:tabs>
          <w:tab w:val="left" w:pos="1725"/>
        </w:tabs>
        <w:rPr>
          <w:rFonts w:ascii="Times New Roman" w:hAnsi="Times New Roman" w:cs="Times New Roman"/>
          <w:sz w:val="32"/>
          <w:szCs w:val="32"/>
        </w:rPr>
      </w:pPr>
      <w:r w:rsidRPr="008916D7">
        <w:rPr>
          <w:rFonts w:ascii="Times New Roman" w:hAnsi="Times New Roman" w:cs="Times New Roman"/>
          <w:b/>
          <w:bCs/>
          <w:sz w:val="32"/>
          <w:szCs w:val="32"/>
        </w:rPr>
        <w:t xml:space="preserve">We </w:t>
      </w:r>
      <w:proofErr w:type="gramStart"/>
      <w:r w:rsidRPr="008916D7">
        <w:rPr>
          <w:rFonts w:ascii="Times New Roman" w:hAnsi="Times New Roman" w:cs="Times New Roman"/>
          <w:b/>
          <w:bCs/>
          <w:sz w:val="32"/>
          <w:szCs w:val="32"/>
        </w:rPr>
        <w:t>read :</w:t>
      </w:r>
      <w:proofErr w:type="gramEnd"/>
      <w:r w:rsidRPr="008916D7">
        <w:rPr>
          <w:rFonts w:ascii="Times New Roman" w:hAnsi="Times New Roman" w:cs="Times New Roman"/>
          <w:sz w:val="32"/>
          <w:szCs w:val="32"/>
        </w:rPr>
        <w:t xml:space="preserve"> </w:t>
      </w:r>
    </w:p>
    <w:p w:rsidR="005143BE" w:rsidRPr="008916D7" w:rsidRDefault="005143BE" w:rsidP="008916D7">
      <w:pPr>
        <w:pStyle w:val="Odstavecseseznamem"/>
        <w:numPr>
          <w:ilvl w:val="2"/>
          <w:numId w:val="1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There was an old lady who swallowed a fly</w:t>
      </w:r>
    </w:p>
    <w:p w:rsidR="005143BE" w:rsidRPr="008916D7" w:rsidRDefault="005143BE" w:rsidP="008916D7">
      <w:pPr>
        <w:pStyle w:val="Odstavecseseznamem"/>
        <w:numPr>
          <w:ilvl w:val="2"/>
          <w:numId w:val="1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Just go to bed</w:t>
      </w:r>
    </w:p>
    <w:p w:rsidR="005143BE" w:rsidRPr="008916D7" w:rsidRDefault="005143BE" w:rsidP="008916D7">
      <w:pPr>
        <w:pStyle w:val="Odstavecseseznamem"/>
        <w:numPr>
          <w:ilvl w:val="2"/>
          <w:numId w:val="1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The summer ball</w:t>
      </w:r>
    </w:p>
    <w:p w:rsidR="005143BE" w:rsidRPr="008916D7" w:rsidRDefault="005143BE" w:rsidP="008916D7">
      <w:pPr>
        <w:pStyle w:val="Odstavecseseznamem"/>
        <w:numPr>
          <w:ilvl w:val="2"/>
          <w:numId w:val="1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Clever rabbit and the lion</w:t>
      </w:r>
    </w:p>
    <w:p w:rsidR="005143BE" w:rsidRPr="008916D7" w:rsidRDefault="005143BE" w:rsidP="008916D7">
      <w:pPr>
        <w:pStyle w:val="Odstavecseseznamem"/>
        <w:numPr>
          <w:ilvl w:val="2"/>
          <w:numId w:val="1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lastRenderedPageBreak/>
        <w:t>Bee make tea</w:t>
      </w:r>
    </w:p>
    <w:p w:rsidR="008916D7" w:rsidRPr="008916D7" w:rsidRDefault="008916D7" w:rsidP="008916D7">
      <w:pPr>
        <w:pStyle w:val="Odstavecseseznamem"/>
        <w:numPr>
          <w:ilvl w:val="2"/>
          <w:numId w:val="1"/>
        </w:numPr>
        <w:tabs>
          <w:tab w:val="left" w:pos="1725"/>
        </w:tabs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Just say please</w:t>
      </w:r>
    </w:p>
    <w:p w:rsidR="005143BE" w:rsidRPr="008916D7" w:rsidRDefault="005143BE" w:rsidP="008916D7">
      <w:pPr>
        <w:pStyle w:val="Odstavecseseznamem"/>
        <w:numPr>
          <w:ilvl w:val="2"/>
          <w:numId w:val="1"/>
        </w:numPr>
        <w:tabs>
          <w:tab w:val="left" w:pos="1725"/>
        </w:tabs>
        <w:spacing w:after="0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Bruce Lee</w:t>
      </w:r>
    </w:p>
    <w:p w:rsidR="008916D7" w:rsidRPr="008916D7" w:rsidRDefault="008916D7" w:rsidP="008916D7">
      <w:pPr>
        <w:tabs>
          <w:tab w:val="left" w:pos="1725"/>
        </w:tabs>
        <w:spacing w:after="0"/>
        <w:ind w:left="-270" w:firstLine="270"/>
        <w:rPr>
          <w:rFonts w:ascii="Times New Roman" w:hAnsi="Times New Roman" w:cs="Times New Roman"/>
          <w:sz w:val="28"/>
          <w:szCs w:val="28"/>
        </w:rPr>
      </w:pPr>
    </w:p>
    <w:p w:rsidR="005143BE" w:rsidRPr="008916D7" w:rsidRDefault="005143BE" w:rsidP="00955C0F">
      <w:pPr>
        <w:tabs>
          <w:tab w:val="left" w:pos="1725"/>
        </w:tabs>
        <w:ind w:left="-270" w:firstLine="270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e watched video on YouTube about germs.</w:t>
      </w:r>
    </w:p>
    <w:p w:rsidR="008B6E56" w:rsidRDefault="008B6E56" w:rsidP="00955C0F">
      <w:pPr>
        <w:tabs>
          <w:tab w:val="left" w:pos="1725"/>
        </w:tabs>
        <w:ind w:left="-270" w:firstLine="270"/>
        <w:rPr>
          <w:rFonts w:ascii="Times New Roman" w:hAnsi="Times New Roman" w:cs="Times New Roman"/>
          <w:b/>
          <w:bCs/>
          <w:sz w:val="32"/>
          <w:szCs w:val="32"/>
        </w:rPr>
      </w:pPr>
    </w:p>
    <w:p w:rsidR="005143BE" w:rsidRPr="008916D7" w:rsidRDefault="005143BE" w:rsidP="00955C0F">
      <w:pPr>
        <w:tabs>
          <w:tab w:val="left" w:pos="1725"/>
        </w:tabs>
        <w:ind w:left="-270" w:firstLine="270"/>
        <w:rPr>
          <w:rFonts w:ascii="Times New Roman" w:hAnsi="Times New Roman" w:cs="Times New Roman"/>
          <w:b/>
          <w:bCs/>
          <w:sz w:val="32"/>
          <w:szCs w:val="32"/>
        </w:rPr>
      </w:pPr>
      <w:r w:rsidRPr="008916D7">
        <w:rPr>
          <w:rFonts w:ascii="Times New Roman" w:hAnsi="Times New Roman" w:cs="Times New Roman"/>
          <w:b/>
          <w:bCs/>
          <w:sz w:val="32"/>
          <w:szCs w:val="32"/>
        </w:rPr>
        <w:t>Songs:</w:t>
      </w:r>
    </w:p>
    <w:p w:rsidR="005143BE" w:rsidRPr="008916D7" w:rsidRDefault="005143BE" w:rsidP="008916D7">
      <w:pPr>
        <w:pStyle w:val="Odstavecseseznamem"/>
        <w:numPr>
          <w:ilvl w:val="0"/>
          <w:numId w:val="3"/>
        </w:numPr>
        <w:tabs>
          <w:tab w:val="left" w:pos="1725"/>
        </w:tabs>
        <w:spacing w:before="240"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Freeze dance</w:t>
      </w:r>
    </w:p>
    <w:p w:rsidR="005143BE" w:rsidRPr="008916D7" w:rsidRDefault="005143BE" w:rsidP="008916D7">
      <w:pPr>
        <w:pStyle w:val="Odstavecseseznamem"/>
        <w:numPr>
          <w:ilvl w:val="0"/>
          <w:numId w:val="3"/>
        </w:numPr>
        <w:tabs>
          <w:tab w:val="left" w:pos="1725"/>
        </w:tabs>
        <w:spacing w:before="240"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alking in the jungle</w:t>
      </w:r>
    </w:p>
    <w:p w:rsidR="005143BE" w:rsidRPr="008916D7" w:rsidRDefault="00536F17" w:rsidP="008916D7">
      <w:pPr>
        <w:pStyle w:val="Odstavecseseznamem"/>
        <w:numPr>
          <w:ilvl w:val="0"/>
          <w:numId w:val="3"/>
        </w:numPr>
        <w:tabs>
          <w:tab w:val="left" w:pos="1725"/>
        </w:tabs>
        <w:spacing w:before="240"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Walk around the circle</w:t>
      </w:r>
    </w:p>
    <w:p w:rsidR="00536F17" w:rsidRPr="008916D7" w:rsidRDefault="00536F17" w:rsidP="008916D7">
      <w:pPr>
        <w:pStyle w:val="Odstavecseseznamem"/>
        <w:numPr>
          <w:ilvl w:val="0"/>
          <w:numId w:val="3"/>
        </w:numPr>
        <w:tabs>
          <w:tab w:val="left" w:pos="1725"/>
        </w:tabs>
        <w:spacing w:before="240"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If you’re happy and you know it</w:t>
      </w:r>
    </w:p>
    <w:p w:rsidR="00536F17" w:rsidRPr="008916D7" w:rsidRDefault="00536F17" w:rsidP="008916D7">
      <w:pPr>
        <w:pStyle w:val="Odstavecseseznamem"/>
        <w:numPr>
          <w:ilvl w:val="0"/>
          <w:numId w:val="3"/>
        </w:numPr>
        <w:tabs>
          <w:tab w:val="left" w:pos="1725"/>
        </w:tabs>
        <w:spacing w:before="240"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 xml:space="preserve">Wash </w:t>
      </w:r>
      <w:proofErr w:type="spellStart"/>
      <w:r w:rsidRPr="008916D7">
        <w:rPr>
          <w:rFonts w:ascii="Times New Roman" w:hAnsi="Times New Roman" w:cs="Times New Roman"/>
          <w:sz w:val="28"/>
          <w:szCs w:val="28"/>
        </w:rPr>
        <w:t>wash</w:t>
      </w:r>
      <w:proofErr w:type="spellEnd"/>
      <w:r w:rsidRPr="008916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916D7">
        <w:rPr>
          <w:rFonts w:ascii="Times New Roman" w:hAnsi="Times New Roman" w:cs="Times New Roman"/>
          <w:sz w:val="28"/>
          <w:szCs w:val="28"/>
        </w:rPr>
        <w:t>wash</w:t>
      </w:r>
      <w:proofErr w:type="spellEnd"/>
      <w:r w:rsidRPr="008916D7">
        <w:rPr>
          <w:rFonts w:ascii="Times New Roman" w:hAnsi="Times New Roman" w:cs="Times New Roman"/>
          <w:sz w:val="28"/>
          <w:szCs w:val="28"/>
        </w:rPr>
        <w:t xml:space="preserve"> your hands</w:t>
      </w:r>
    </w:p>
    <w:p w:rsidR="00536F17" w:rsidRPr="008916D7" w:rsidRDefault="00536F17" w:rsidP="008916D7">
      <w:pPr>
        <w:pStyle w:val="Odstavecseseznamem"/>
        <w:numPr>
          <w:ilvl w:val="0"/>
          <w:numId w:val="3"/>
        </w:numPr>
        <w:tabs>
          <w:tab w:val="left" w:pos="1725"/>
        </w:tabs>
        <w:spacing w:before="240"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 xml:space="preserve">Do you like broccoli? Yes, I </w:t>
      </w:r>
      <w:proofErr w:type="gramStart"/>
      <w:r w:rsidRPr="008916D7">
        <w:rPr>
          <w:rFonts w:ascii="Times New Roman" w:hAnsi="Times New Roman" w:cs="Times New Roman"/>
          <w:sz w:val="28"/>
          <w:szCs w:val="28"/>
        </w:rPr>
        <w:t>do..</w:t>
      </w:r>
      <w:proofErr w:type="gramEnd"/>
    </w:p>
    <w:p w:rsidR="00536F17" w:rsidRPr="008916D7" w:rsidRDefault="00536F17" w:rsidP="008916D7">
      <w:pPr>
        <w:pStyle w:val="Odstavecseseznamem"/>
        <w:numPr>
          <w:ilvl w:val="0"/>
          <w:numId w:val="3"/>
        </w:numPr>
        <w:tabs>
          <w:tab w:val="left" w:pos="1725"/>
        </w:tabs>
        <w:spacing w:before="240" w:line="240" w:lineRule="auto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>Brush your teeth</w:t>
      </w:r>
    </w:p>
    <w:p w:rsidR="008916D7" w:rsidRDefault="008916D7" w:rsidP="00955C0F">
      <w:pPr>
        <w:tabs>
          <w:tab w:val="left" w:pos="1725"/>
        </w:tabs>
        <w:ind w:left="-270" w:firstLine="270"/>
        <w:rPr>
          <w:rFonts w:ascii="Times New Roman" w:hAnsi="Times New Roman" w:cs="Times New Roman"/>
        </w:rPr>
      </w:pPr>
    </w:p>
    <w:p w:rsidR="00536F17" w:rsidRPr="008916D7" w:rsidRDefault="00B148A0" w:rsidP="00955C0F">
      <w:pPr>
        <w:tabs>
          <w:tab w:val="left" w:pos="1725"/>
        </w:tabs>
        <w:ind w:left="-270" w:firstLine="270"/>
        <w:rPr>
          <w:rFonts w:ascii="Times New Roman" w:hAnsi="Times New Roman" w:cs="Times New Roman"/>
          <w:b/>
          <w:bCs/>
          <w:sz w:val="32"/>
          <w:szCs w:val="32"/>
        </w:rPr>
      </w:pPr>
      <w:r w:rsidRPr="008916D7">
        <w:rPr>
          <w:rFonts w:ascii="Times New Roman" w:hAnsi="Times New Roman" w:cs="Times New Roman"/>
          <w:b/>
          <w:bCs/>
          <w:sz w:val="32"/>
          <w:szCs w:val="32"/>
        </w:rPr>
        <w:t>Vocabulary:</w:t>
      </w:r>
    </w:p>
    <w:p w:rsidR="00536F17" w:rsidRPr="008916D7" w:rsidRDefault="00536F17" w:rsidP="008916D7">
      <w:pPr>
        <w:tabs>
          <w:tab w:val="left" w:pos="1725"/>
        </w:tabs>
        <w:spacing w:before="240" w:after="0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 xml:space="preserve">Vegetable, Fruit, Meat, Dairy, Grains, </w:t>
      </w:r>
      <w:r w:rsidR="00B148A0" w:rsidRPr="008916D7">
        <w:rPr>
          <w:rFonts w:ascii="Times New Roman" w:hAnsi="Times New Roman" w:cs="Times New Roman"/>
          <w:sz w:val="28"/>
          <w:szCs w:val="28"/>
        </w:rPr>
        <w:t>food pyramid,</w:t>
      </w:r>
      <w:r w:rsidR="00266BCB" w:rsidRPr="008916D7">
        <w:rPr>
          <w:rFonts w:ascii="Times New Roman" w:hAnsi="Times New Roman" w:cs="Times New Roman"/>
          <w:sz w:val="28"/>
          <w:szCs w:val="28"/>
        </w:rPr>
        <w:t xml:space="preserve"> washing hands,</w:t>
      </w:r>
      <w:r w:rsidR="00B148A0" w:rsidRPr="008916D7">
        <w:rPr>
          <w:rFonts w:ascii="Times New Roman" w:hAnsi="Times New Roman" w:cs="Times New Roman"/>
          <w:sz w:val="28"/>
          <w:szCs w:val="28"/>
        </w:rPr>
        <w:t xml:space="preserve"> taking shower, brushing teeth, breakfast, lunch, dinner, vitamin, virus, bacteria, germ, combing hair, cutting nails, </w:t>
      </w:r>
      <w:r w:rsidR="00266BCB" w:rsidRPr="008916D7">
        <w:rPr>
          <w:rFonts w:ascii="Times New Roman" w:hAnsi="Times New Roman" w:cs="Times New Roman"/>
          <w:sz w:val="28"/>
          <w:szCs w:val="28"/>
        </w:rPr>
        <w:t xml:space="preserve">always, sometimes, occasionally, yes I </w:t>
      </w:r>
      <w:proofErr w:type="gramStart"/>
      <w:r w:rsidR="00266BCB" w:rsidRPr="008916D7">
        <w:rPr>
          <w:rFonts w:ascii="Times New Roman" w:hAnsi="Times New Roman" w:cs="Times New Roman"/>
          <w:sz w:val="28"/>
          <w:szCs w:val="28"/>
        </w:rPr>
        <w:t>do..</w:t>
      </w:r>
      <w:proofErr w:type="gramEnd"/>
      <w:r w:rsidR="00266BCB" w:rsidRPr="008916D7">
        <w:rPr>
          <w:rFonts w:ascii="Times New Roman" w:hAnsi="Times New Roman" w:cs="Times New Roman"/>
          <w:sz w:val="28"/>
          <w:szCs w:val="28"/>
        </w:rPr>
        <w:t xml:space="preserve"> no I don’t, healthy, unhealthy, hygiene, food from the farm, fast food, cooking, baking.</w:t>
      </w:r>
    </w:p>
    <w:p w:rsidR="00536F17" w:rsidRPr="008916D7" w:rsidRDefault="00536F17" w:rsidP="00955C0F">
      <w:pPr>
        <w:tabs>
          <w:tab w:val="left" w:pos="1725"/>
        </w:tabs>
        <w:ind w:left="-270" w:firstLine="270"/>
        <w:rPr>
          <w:rFonts w:ascii="Times New Roman" w:hAnsi="Times New Roman" w:cs="Times New Roman"/>
          <w:sz w:val="28"/>
          <w:szCs w:val="28"/>
        </w:rPr>
      </w:pPr>
    </w:p>
    <w:p w:rsidR="005143BE" w:rsidRPr="008916D7" w:rsidRDefault="005143BE" w:rsidP="00955C0F">
      <w:pPr>
        <w:tabs>
          <w:tab w:val="left" w:pos="1725"/>
        </w:tabs>
        <w:ind w:left="-270" w:firstLine="270"/>
        <w:rPr>
          <w:rFonts w:ascii="Times New Roman" w:hAnsi="Times New Roman" w:cs="Times New Roman"/>
          <w:sz w:val="28"/>
          <w:szCs w:val="28"/>
        </w:rPr>
      </w:pPr>
      <w:r w:rsidRPr="008916D7"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5143BE" w:rsidRDefault="005143BE" w:rsidP="00955C0F">
      <w:pPr>
        <w:tabs>
          <w:tab w:val="left" w:pos="1725"/>
        </w:tabs>
        <w:ind w:left="-270" w:firstLine="270"/>
        <w:rPr>
          <w:rFonts w:ascii="Times New Roman" w:hAnsi="Times New Roman" w:cs="Times New Roman"/>
        </w:rPr>
      </w:pPr>
    </w:p>
    <w:p w:rsidR="00052CE3" w:rsidRPr="0025288C" w:rsidRDefault="00052CE3" w:rsidP="0025288C">
      <w:pPr>
        <w:ind w:left="-270" w:firstLine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052CE3" w:rsidRPr="0025288C" w:rsidSect="0025288C">
      <w:pgSz w:w="11906" w:h="16838"/>
      <w:pgMar w:top="99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33FB4"/>
    <w:multiLevelType w:val="hybridMultilevel"/>
    <w:tmpl w:val="616E2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D02EE"/>
    <w:multiLevelType w:val="hybridMultilevel"/>
    <w:tmpl w:val="31F04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59106F"/>
    <w:multiLevelType w:val="hybridMultilevel"/>
    <w:tmpl w:val="4FE2E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022FC2"/>
    <w:multiLevelType w:val="hybridMultilevel"/>
    <w:tmpl w:val="A4FA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D9392B"/>
    <w:multiLevelType w:val="hybridMultilevel"/>
    <w:tmpl w:val="A8D6A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MTA0MTY1M7Q0NDRX0lEKTi0uzszPAykwqgUA5dNeTywAAAA="/>
  </w:docVars>
  <w:rsids>
    <w:rsidRoot w:val="0025288C"/>
    <w:rsid w:val="00052CE3"/>
    <w:rsid w:val="0025288C"/>
    <w:rsid w:val="00266BCB"/>
    <w:rsid w:val="0042740F"/>
    <w:rsid w:val="00427656"/>
    <w:rsid w:val="005143BE"/>
    <w:rsid w:val="00536F17"/>
    <w:rsid w:val="005F17FD"/>
    <w:rsid w:val="00656281"/>
    <w:rsid w:val="008916D7"/>
    <w:rsid w:val="008B6E56"/>
    <w:rsid w:val="008D63A7"/>
    <w:rsid w:val="00955C0F"/>
    <w:rsid w:val="00B148A0"/>
    <w:rsid w:val="00D70D99"/>
    <w:rsid w:val="00E56507"/>
    <w:rsid w:val="00F0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10900"/>
  <w15:docId w15:val="{3A6BD78C-E8D1-4A05-B636-C65370425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916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4</TotalTime>
  <Pages>2</Pages>
  <Words>26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</dc:creator>
  <cp:lastModifiedBy>Extensa4</cp:lastModifiedBy>
  <cp:revision>5</cp:revision>
  <dcterms:created xsi:type="dcterms:W3CDTF">2020-05-30T19:22:00Z</dcterms:created>
  <dcterms:modified xsi:type="dcterms:W3CDTF">2020-06-08T12:17:00Z</dcterms:modified>
</cp:coreProperties>
</file>